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340CB" w14:textId="2B867165" w:rsidR="00F97C82" w:rsidRPr="00AC37C4" w:rsidRDefault="00F32726" w:rsidP="00B74920">
      <w:pPr>
        <w:spacing w:before="240" w:after="24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AC37C4">
        <w:rPr>
          <w:rFonts w:ascii="Times New Roman" w:hAnsi="Times New Roman"/>
          <w:b/>
          <w:sz w:val="24"/>
          <w:szCs w:val="24"/>
        </w:rPr>
        <w:t>Informācija</w:t>
      </w:r>
      <w:r w:rsidR="008F3A29" w:rsidRPr="00AC37C4">
        <w:rPr>
          <w:rFonts w:ascii="Times New Roman" w:hAnsi="Times New Roman"/>
          <w:b/>
          <w:sz w:val="24"/>
          <w:szCs w:val="24"/>
        </w:rPr>
        <w:t xml:space="preserve"> par no privātiem elektronisko sakaru tīkliem uz publisko elektronisko sakaru tīklu aizstātiem </w:t>
      </w:r>
      <w:r w:rsidR="0088109B" w:rsidRPr="00AC37C4">
        <w:rPr>
          <w:rFonts w:ascii="Times New Roman" w:hAnsi="Times New Roman"/>
          <w:b/>
          <w:sz w:val="24"/>
          <w:szCs w:val="24"/>
        </w:rPr>
        <w:t xml:space="preserve">pārraidāmiem izsaucošiem </w:t>
      </w:r>
      <w:r w:rsidR="008F3A29" w:rsidRPr="00AC37C4">
        <w:rPr>
          <w:rFonts w:ascii="Times New Roman" w:hAnsi="Times New Roman"/>
          <w:b/>
          <w:sz w:val="24"/>
          <w:szCs w:val="24"/>
        </w:rPr>
        <w:t>numuriem</w:t>
      </w:r>
    </w:p>
    <w:tbl>
      <w:tblPr>
        <w:tblW w:w="8522" w:type="dxa"/>
        <w:jc w:val="center"/>
        <w:tblLayout w:type="fixed"/>
        <w:tblLook w:val="01E0" w:firstRow="1" w:lastRow="1" w:firstColumn="1" w:lastColumn="1" w:noHBand="0" w:noVBand="0"/>
      </w:tblPr>
      <w:tblGrid>
        <w:gridCol w:w="4857"/>
        <w:gridCol w:w="3665"/>
      </w:tblGrid>
      <w:tr w:rsidR="00F97C82" w:rsidRPr="00AC37C4" w14:paraId="44D47816" w14:textId="77777777" w:rsidTr="000250FD">
        <w:trPr>
          <w:trHeight w:val="311"/>
          <w:jc w:val="center"/>
        </w:trPr>
        <w:tc>
          <w:tcPr>
            <w:tcW w:w="4857" w:type="dxa"/>
            <w:vAlign w:val="center"/>
          </w:tcPr>
          <w:p w14:paraId="33D997A5" w14:textId="77777777" w:rsidR="00F97C82" w:rsidRPr="00AC37C4" w:rsidRDefault="00F97C82" w:rsidP="002B12BA">
            <w:pPr>
              <w:spacing w:before="40" w:after="4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AC37C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3665" w:type="dxa"/>
            <w:vAlign w:val="center"/>
          </w:tcPr>
          <w:tbl>
            <w:tblPr>
              <w:tblW w:w="0" w:type="auto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3616"/>
            </w:tblGrid>
            <w:tr w:rsidR="00F97C82" w:rsidRPr="00AC37C4" w14:paraId="0C71DD4D" w14:textId="77777777" w:rsidTr="000250FD">
              <w:tc>
                <w:tcPr>
                  <w:tcW w:w="3616" w:type="dxa"/>
                  <w:shd w:val="clear" w:color="auto" w:fill="E0E0E0"/>
                  <w:vAlign w:val="center"/>
                </w:tcPr>
                <w:p w14:paraId="3D9B5DFF" w14:textId="77777777" w:rsidR="00F97C82" w:rsidRPr="00AC37C4" w:rsidRDefault="002D77E2" w:rsidP="00DE5EAC">
                  <w:pPr>
                    <w:spacing w:after="0" w:line="240" w:lineRule="auto"/>
                    <w:ind w:left="-108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="00F97C82"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F97C82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F97C82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F97C82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F97C82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F97C82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07438866" w14:textId="77777777" w:rsidR="00F97C82" w:rsidRPr="00AC37C4" w:rsidRDefault="00F97C82" w:rsidP="000250FD">
            <w:pPr>
              <w:spacing w:after="0" w:line="240" w:lineRule="auto"/>
              <w:ind w:left="-10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AC37C4" w14:paraId="3C831D7E" w14:textId="77777777" w:rsidTr="000250FD">
        <w:trPr>
          <w:trHeight w:val="311"/>
          <w:jc w:val="center"/>
        </w:trPr>
        <w:tc>
          <w:tcPr>
            <w:tcW w:w="4857" w:type="dxa"/>
          </w:tcPr>
          <w:p w14:paraId="260FC553" w14:textId="77777777" w:rsidR="00F97C82" w:rsidRPr="00AC37C4" w:rsidRDefault="00F97C82" w:rsidP="002B12BA">
            <w:pPr>
              <w:spacing w:before="40" w:after="4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Vienotais reģistrācijas numurs</w:t>
            </w:r>
          </w:p>
        </w:tc>
        <w:tc>
          <w:tcPr>
            <w:tcW w:w="3665" w:type="dxa"/>
            <w:vAlign w:val="center"/>
          </w:tcPr>
          <w:tbl>
            <w:tblPr>
              <w:tblW w:w="0" w:type="auto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3616"/>
            </w:tblGrid>
            <w:tr w:rsidR="00F97C82" w:rsidRPr="00AC37C4" w14:paraId="35C3372E" w14:textId="77777777" w:rsidTr="000250FD">
              <w:tc>
                <w:tcPr>
                  <w:tcW w:w="3616" w:type="dxa"/>
                  <w:shd w:val="clear" w:color="auto" w:fill="E0E0E0"/>
                </w:tcPr>
                <w:p w14:paraId="4611D91E" w14:textId="42AF97EE" w:rsidR="00F97C82" w:rsidRPr="00AC37C4" w:rsidRDefault="006D13C1" w:rsidP="00DE5EAC">
                  <w:pPr>
                    <w:spacing w:after="0" w:line="240" w:lineRule="auto"/>
                    <w:ind w:left="-108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1D28AD0A" w14:textId="77777777" w:rsidR="00F97C82" w:rsidRPr="00AC37C4" w:rsidRDefault="00F97C82" w:rsidP="000250FD">
            <w:pPr>
              <w:spacing w:after="0" w:line="240" w:lineRule="auto"/>
              <w:ind w:left="-41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613B89" w:rsidRPr="00AC37C4" w14:paraId="13475D39" w14:textId="77777777" w:rsidTr="000250FD">
        <w:trPr>
          <w:trHeight w:val="311"/>
          <w:jc w:val="center"/>
        </w:trPr>
        <w:tc>
          <w:tcPr>
            <w:tcW w:w="4857" w:type="dxa"/>
          </w:tcPr>
          <w:p w14:paraId="0D0F41D8" w14:textId="77777777" w:rsidR="00613B89" w:rsidRPr="00AC37C4" w:rsidRDefault="00613B89" w:rsidP="002B12BA">
            <w:pPr>
              <w:spacing w:before="40" w:after="4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ārskata gads</w:t>
            </w:r>
          </w:p>
        </w:tc>
        <w:tc>
          <w:tcPr>
            <w:tcW w:w="3665" w:type="dxa"/>
            <w:vAlign w:val="center"/>
          </w:tcPr>
          <w:tbl>
            <w:tblPr>
              <w:tblW w:w="0" w:type="auto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3616"/>
            </w:tblGrid>
            <w:tr w:rsidR="009B0217" w:rsidRPr="00AC37C4" w14:paraId="2E6F0731" w14:textId="77777777" w:rsidTr="00CD135C">
              <w:tc>
                <w:tcPr>
                  <w:tcW w:w="3616" w:type="dxa"/>
                  <w:shd w:val="clear" w:color="auto" w:fill="E0E0E0"/>
                </w:tcPr>
                <w:p w14:paraId="1D5DB17F" w14:textId="77777777" w:rsidR="009B0217" w:rsidRPr="00AC37C4" w:rsidRDefault="002D77E2" w:rsidP="00DE5EAC">
                  <w:pPr>
                    <w:spacing w:after="0" w:line="240" w:lineRule="auto"/>
                    <w:ind w:left="-108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="009B0217"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9B0217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B0217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B0217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B0217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B0217" w:rsidRPr="00AC37C4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AC37C4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7473A329" w14:textId="77777777" w:rsidR="00613B89" w:rsidRPr="00AC37C4" w:rsidRDefault="00613B89" w:rsidP="000250F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</w:tbl>
    <w:p w14:paraId="33D01AF7" w14:textId="170FA47A" w:rsidR="00F97C82" w:rsidRPr="00AC37C4" w:rsidRDefault="00346AFB" w:rsidP="003A342D">
      <w:pPr>
        <w:pStyle w:val="Sarakstarindkopa"/>
        <w:numPr>
          <w:ilvl w:val="0"/>
          <w:numId w:val="1"/>
        </w:numPr>
        <w:spacing w:before="200" w:after="6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AC37C4">
        <w:rPr>
          <w:rFonts w:ascii="Times New Roman" w:hAnsi="Times New Roman"/>
          <w:sz w:val="24"/>
          <w:szCs w:val="24"/>
        </w:rPr>
        <w:t xml:space="preserve">Vai </w:t>
      </w:r>
      <w:r w:rsidR="0088109B" w:rsidRPr="00AC37C4">
        <w:rPr>
          <w:rFonts w:ascii="Times New Roman" w:hAnsi="Times New Roman"/>
          <w:sz w:val="24"/>
          <w:szCs w:val="24"/>
        </w:rPr>
        <w:t xml:space="preserve">elektronisko sakaru </w:t>
      </w:r>
      <w:r w:rsidRPr="00AC37C4">
        <w:rPr>
          <w:rFonts w:ascii="Times New Roman" w:hAnsi="Times New Roman"/>
          <w:sz w:val="24"/>
          <w:szCs w:val="24"/>
        </w:rPr>
        <w:t xml:space="preserve">komersants nodrošina balss </w:t>
      </w:r>
      <w:r w:rsidR="006D13C1" w:rsidRPr="00AC37C4">
        <w:rPr>
          <w:rFonts w:ascii="Times New Roman" w:hAnsi="Times New Roman"/>
          <w:sz w:val="24"/>
          <w:szCs w:val="24"/>
        </w:rPr>
        <w:t>sakaru</w:t>
      </w:r>
      <w:r w:rsidRPr="00AC37C4">
        <w:rPr>
          <w:rFonts w:ascii="Times New Roman" w:hAnsi="Times New Roman"/>
          <w:sz w:val="24"/>
          <w:szCs w:val="24"/>
        </w:rPr>
        <w:t xml:space="preserve"> pakalpojumu</w:t>
      </w:r>
      <w:r w:rsidR="00CF26EA" w:rsidRPr="00AC37C4">
        <w:rPr>
          <w:rFonts w:ascii="Times New Roman" w:hAnsi="Times New Roman"/>
          <w:sz w:val="24"/>
          <w:szCs w:val="24"/>
        </w:rPr>
        <w:t xml:space="preserve"> mazumtirdzniecībā</w:t>
      </w:r>
      <w:r w:rsidRPr="00AC37C4">
        <w:rPr>
          <w:rFonts w:ascii="Times New Roman" w:hAnsi="Times New Roman"/>
          <w:sz w:val="24"/>
          <w:szCs w:val="24"/>
        </w:rPr>
        <w:t xml:space="preserve"> privātiem elektronisko sakaru tīkliem?</w:t>
      </w:r>
    </w:p>
    <w:p w14:paraId="51A7459A" w14:textId="33E4AEBC" w:rsidR="005840DC" w:rsidRPr="00AC37C4" w:rsidRDefault="002D77E2" w:rsidP="00E21045">
      <w:pPr>
        <w:spacing w:before="120" w:after="120" w:line="240" w:lineRule="auto"/>
        <w:ind w:firstLine="425"/>
        <w:rPr>
          <w:rFonts w:ascii="Times New Roman" w:hAnsi="Times New Roman"/>
          <w:sz w:val="24"/>
          <w:szCs w:val="24"/>
        </w:rPr>
      </w:pPr>
      <w:r w:rsidRPr="00AC37C4">
        <w:rPr>
          <w:rFonts w:ascii="MS Gothic" w:eastAsia="MS Gothic" w:hAnsi="MS Gothic"/>
          <w:sz w:val="28"/>
          <w:szCs w:val="28"/>
          <w:lang w:eastAsia="lv-LV"/>
        </w:rPr>
        <w:fldChar w:fldCharType="begin">
          <w:ffData>
            <w:name w:val="Atzīme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bookmarkStart w:id="0" w:name="Atzīme1"/>
      <w:r w:rsidR="005840DC" w:rsidRPr="00AC37C4">
        <w:rPr>
          <w:rFonts w:ascii="MS Gothic" w:eastAsia="MS Gothic" w:hAnsi="MS Gothic"/>
          <w:sz w:val="28"/>
          <w:szCs w:val="28"/>
          <w:lang w:eastAsia="lv-LV"/>
        </w:rPr>
        <w:instrText xml:space="preserve"> FORMCHECKBOX </w:instrText>
      </w:r>
      <w:r w:rsidR="00762644">
        <w:rPr>
          <w:rFonts w:ascii="MS Gothic" w:eastAsia="MS Gothic" w:hAnsi="MS Gothic"/>
          <w:sz w:val="28"/>
          <w:szCs w:val="28"/>
          <w:lang w:eastAsia="lv-LV"/>
        </w:rPr>
      </w:r>
      <w:r w:rsidR="00762644">
        <w:rPr>
          <w:rFonts w:ascii="MS Gothic" w:eastAsia="MS Gothic" w:hAnsi="MS Gothic"/>
          <w:sz w:val="28"/>
          <w:szCs w:val="28"/>
          <w:lang w:eastAsia="lv-LV"/>
        </w:rPr>
        <w:fldChar w:fldCharType="separate"/>
      </w:r>
      <w:r w:rsidRPr="00AC37C4">
        <w:rPr>
          <w:rFonts w:ascii="MS Gothic" w:eastAsia="MS Gothic" w:hAnsi="MS Gothic"/>
          <w:sz w:val="28"/>
          <w:szCs w:val="28"/>
          <w:lang w:eastAsia="lv-LV"/>
        </w:rPr>
        <w:fldChar w:fldCharType="end"/>
      </w:r>
      <w:bookmarkEnd w:id="0"/>
      <w:r w:rsidR="005840DC" w:rsidRPr="00AC37C4">
        <w:rPr>
          <w:rFonts w:ascii="Times New Roman" w:hAnsi="Times New Roman"/>
          <w:sz w:val="24"/>
          <w:szCs w:val="24"/>
        </w:rPr>
        <w:t xml:space="preserve"> </w:t>
      </w:r>
      <w:r w:rsidR="000A4060" w:rsidRPr="00AC37C4">
        <w:rPr>
          <w:rFonts w:ascii="Times New Roman" w:hAnsi="Times New Roman"/>
          <w:sz w:val="24"/>
          <w:szCs w:val="24"/>
        </w:rPr>
        <w:t>Jā</w:t>
      </w:r>
    </w:p>
    <w:p w14:paraId="192616EA" w14:textId="6298AFF3" w:rsidR="005840DC" w:rsidRPr="00AC37C4" w:rsidRDefault="002D77E2" w:rsidP="00E21045">
      <w:pPr>
        <w:spacing w:before="120" w:after="120" w:line="240" w:lineRule="auto"/>
        <w:ind w:firstLine="425"/>
        <w:rPr>
          <w:rFonts w:ascii="Times New Roman" w:hAnsi="Times New Roman"/>
          <w:sz w:val="24"/>
          <w:szCs w:val="24"/>
        </w:rPr>
      </w:pPr>
      <w:r w:rsidRPr="00AC37C4">
        <w:rPr>
          <w:rFonts w:ascii="MS Gothic" w:eastAsia="MS Gothic" w:hAnsi="MS Gothic"/>
          <w:sz w:val="28"/>
          <w:szCs w:val="28"/>
          <w:lang w:eastAsia="lv-LV"/>
        </w:rPr>
        <w:fldChar w:fldCharType="begin">
          <w:ffData>
            <w:name w:val="Atzīme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="005840DC" w:rsidRPr="00AC37C4">
        <w:rPr>
          <w:rFonts w:ascii="MS Gothic" w:eastAsia="MS Gothic" w:hAnsi="MS Gothic"/>
          <w:sz w:val="28"/>
          <w:szCs w:val="28"/>
          <w:lang w:eastAsia="lv-LV"/>
        </w:rPr>
        <w:instrText xml:space="preserve"> FORMCHECKBOX </w:instrText>
      </w:r>
      <w:r w:rsidR="00762644">
        <w:rPr>
          <w:rFonts w:ascii="MS Gothic" w:eastAsia="MS Gothic" w:hAnsi="MS Gothic"/>
          <w:sz w:val="28"/>
          <w:szCs w:val="28"/>
          <w:lang w:eastAsia="lv-LV"/>
        </w:rPr>
      </w:r>
      <w:r w:rsidR="00762644">
        <w:rPr>
          <w:rFonts w:ascii="MS Gothic" w:eastAsia="MS Gothic" w:hAnsi="MS Gothic"/>
          <w:sz w:val="28"/>
          <w:szCs w:val="28"/>
          <w:lang w:eastAsia="lv-LV"/>
        </w:rPr>
        <w:fldChar w:fldCharType="separate"/>
      </w:r>
      <w:r w:rsidRPr="00AC37C4">
        <w:rPr>
          <w:rFonts w:ascii="MS Gothic" w:eastAsia="MS Gothic" w:hAnsi="MS Gothic"/>
          <w:sz w:val="28"/>
          <w:szCs w:val="28"/>
          <w:lang w:eastAsia="lv-LV"/>
        </w:rPr>
        <w:fldChar w:fldCharType="end"/>
      </w:r>
      <w:r w:rsidR="005840DC" w:rsidRPr="00AC37C4">
        <w:rPr>
          <w:rFonts w:ascii="Times New Roman" w:hAnsi="Times New Roman"/>
          <w:sz w:val="24"/>
          <w:szCs w:val="24"/>
        </w:rPr>
        <w:t xml:space="preserve"> </w:t>
      </w:r>
      <w:r w:rsidR="000A4060" w:rsidRPr="00AC37C4">
        <w:rPr>
          <w:rFonts w:ascii="Times New Roman" w:hAnsi="Times New Roman"/>
          <w:sz w:val="24"/>
          <w:szCs w:val="24"/>
        </w:rPr>
        <w:t>Nē</w:t>
      </w:r>
    </w:p>
    <w:p w14:paraId="02FF8A42" w14:textId="37D5C474" w:rsidR="00EE1690" w:rsidRPr="00AC37C4" w:rsidRDefault="000A4060" w:rsidP="00E9730F">
      <w:pPr>
        <w:pStyle w:val="Sarakstarindkopa"/>
        <w:numPr>
          <w:ilvl w:val="0"/>
          <w:numId w:val="1"/>
        </w:numPr>
        <w:spacing w:before="200" w:after="60" w:line="240" w:lineRule="auto"/>
        <w:ind w:left="425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C37C4">
        <w:rPr>
          <w:rFonts w:ascii="Times New Roman" w:hAnsi="Times New Roman"/>
          <w:sz w:val="24"/>
          <w:szCs w:val="24"/>
        </w:rPr>
        <w:t xml:space="preserve">Vai </w:t>
      </w:r>
      <w:r w:rsidR="0088109B" w:rsidRPr="00AC37C4">
        <w:rPr>
          <w:rFonts w:ascii="Times New Roman" w:hAnsi="Times New Roman"/>
          <w:sz w:val="24"/>
          <w:szCs w:val="24"/>
        </w:rPr>
        <w:t xml:space="preserve">elektronisko sakaru </w:t>
      </w:r>
      <w:r w:rsidRPr="00AC37C4">
        <w:rPr>
          <w:rFonts w:ascii="Times New Roman" w:hAnsi="Times New Roman"/>
          <w:sz w:val="24"/>
          <w:szCs w:val="24"/>
        </w:rPr>
        <w:t>komersants, lai nodrošināt</w:t>
      </w:r>
      <w:r w:rsidR="0088109B" w:rsidRPr="00AC37C4">
        <w:rPr>
          <w:rFonts w:ascii="Times New Roman" w:hAnsi="Times New Roman"/>
          <w:sz w:val="24"/>
          <w:szCs w:val="24"/>
        </w:rPr>
        <w:t>u</w:t>
      </w:r>
      <w:r w:rsidRPr="00AC37C4">
        <w:rPr>
          <w:rFonts w:ascii="Times New Roman" w:hAnsi="Times New Roman"/>
          <w:sz w:val="24"/>
          <w:szCs w:val="24"/>
        </w:rPr>
        <w:t xml:space="preserve"> balss </w:t>
      </w:r>
      <w:r w:rsidR="00CF26EA" w:rsidRPr="00AC37C4">
        <w:rPr>
          <w:rFonts w:ascii="Times New Roman" w:hAnsi="Times New Roman"/>
          <w:sz w:val="24"/>
          <w:szCs w:val="24"/>
        </w:rPr>
        <w:t>sakaru</w:t>
      </w:r>
      <w:r w:rsidRPr="00AC37C4">
        <w:rPr>
          <w:rFonts w:ascii="Times New Roman" w:hAnsi="Times New Roman"/>
          <w:sz w:val="24"/>
          <w:szCs w:val="24"/>
        </w:rPr>
        <w:t xml:space="preserve"> pakalpojumu </w:t>
      </w:r>
      <w:r w:rsidR="009C3DEB" w:rsidRPr="00AC37C4">
        <w:rPr>
          <w:rFonts w:ascii="Times New Roman" w:hAnsi="Times New Roman"/>
          <w:sz w:val="24"/>
          <w:szCs w:val="24"/>
        </w:rPr>
        <w:t>mazumtirdzniecībā</w:t>
      </w:r>
      <w:r w:rsidRPr="00AC37C4">
        <w:rPr>
          <w:rFonts w:ascii="Times New Roman" w:hAnsi="Times New Roman"/>
          <w:sz w:val="24"/>
          <w:szCs w:val="24"/>
        </w:rPr>
        <w:t xml:space="preserve">, </w:t>
      </w:r>
      <w:bookmarkStart w:id="1" w:name="_Hlk69287038"/>
      <w:r w:rsidR="008946D8" w:rsidRPr="00AC37C4">
        <w:rPr>
          <w:rFonts w:ascii="Times New Roman" w:hAnsi="Times New Roman"/>
          <w:sz w:val="24"/>
          <w:szCs w:val="24"/>
        </w:rPr>
        <w:t>aizstāj</w:t>
      </w:r>
      <w:r w:rsidRPr="00AC37C4">
        <w:rPr>
          <w:rFonts w:ascii="Times New Roman" w:hAnsi="Times New Roman"/>
          <w:sz w:val="24"/>
          <w:szCs w:val="24"/>
        </w:rPr>
        <w:t xml:space="preserve"> no privātā elektronisko sakaru tīkla pārraidīto </w:t>
      </w:r>
      <w:r w:rsidR="0088109B" w:rsidRPr="00AC37C4">
        <w:rPr>
          <w:rFonts w:ascii="Times New Roman" w:hAnsi="Times New Roman"/>
          <w:sz w:val="24"/>
          <w:szCs w:val="24"/>
        </w:rPr>
        <w:t>izsaucošo numuru (turpmāk</w:t>
      </w:r>
      <w:r w:rsidR="003F64AB" w:rsidRPr="00AC37C4">
        <w:rPr>
          <w:rFonts w:ascii="Times New Roman" w:hAnsi="Times New Roman"/>
          <w:sz w:val="24"/>
          <w:szCs w:val="24"/>
        </w:rPr>
        <w:t xml:space="preserve"> </w:t>
      </w:r>
      <w:r w:rsidR="00AC37C4">
        <w:rPr>
          <w:rFonts w:ascii="Times New Roman" w:hAnsi="Times New Roman"/>
          <w:sz w:val="24"/>
          <w:szCs w:val="24"/>
        </w:rPr>
        <w:t>–</w:t>
      </w:r>
      <w:r w:rsidR="0088109B" w:rsidRPr="00AC37C4">
        <w:rPr>
          <w:rFonts w:ascii="Times New Roman" w:hAnsi="Times New Roman"/>
          <w:sz w:val="24"/>
          <w:szCs w:val="24"/>
        </w:rPr>
        <w:t xml:space="preserve"> </w:t>
      </w:r>
      <w:r w:rsidRPr="00AC37C4">
        <w:rPr>
          <w:rFonts w:ascii="Times New Roman" w:hAnsi="Times New Roman"/>
          <w:sz w:val="24"/>
          <w:szCs w:val="24"/>
        </w:rPr>
        <w:t>A-numur</w:t>
      </w:r>
      <w:r w:rsidR="0088109B" w:rsidRPr="00AC37C4">
        <w:rPr>
          <w:rFonts w:ascii="Times New Roman" w:hAnsi="Times New Roman"/>
          <w:sz w:val="24"/>
          <w:szCs w:val="24"/>
        </w:rPr>
        <w:t>s)</w:t>
      </w:r>
      <w:bookmarkEnd w:id="1"/>
      <w:r w:rsidRPr="00AC37C4">
        <w:rPr>
          <w:rFonts w:ascii="Times New Roman" w:hAnsi="Times New Roman"/>
          <w:sz w:val="24"/>
          <w:szCs w:val="24"/>
        </w:rPr>
        <w:t>?</w:t>
      </w:r>
    </w:p>
    <w:p w14:paraId="2067C990" w14:textId="6DAB31E1" w:rsidR="005840DC" w:rsidRPr="00AC37C4" w:rsidRDefault="002D77E2" w:rsidP="00E21045">
      <w:pPr>
        <w:spacing w:before="120" w:after="120" w:line="240" w:lineRule="auto"/>
        <w:ind w:firstLine="425"/>
        <w:rPr>
          <w:rFonts w:ascii="Times New Roman" w:hAnsi="Times New Roman"/>
          <w:sz w:val="24"/>
          <w:szCs w:val="24"/>
        </w:rPr>
      </w:pPr>
      <w:r w:rsidRPr="00AC37C4">
        <w:rPr>
          <w:rFonts w:ascii="MS Gothic" w:eastAsia="MS Gothic" w:hAnsi="MS Gothic"/>
          <w:sz w:val="28"/>
          <w:szCs w:val="28"/>
          <w:lang w:eastAsia="lv-LV"/>
        </w:rPr>
        <w:fldChar w:fldCharType="begin">
          <w:ffData>
            <w:name w:val="Atzīme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="005840DC" w:rsidRPr="00AC37C4">
        <w:rPr>
          <w:rFonts w:ascii="MS Gothic" w:eastAsia="MS Gothic" w:hAnsi="MS Gothic"/>
          <w:sz w:val="28"/>
          <w:szCs w:val="28"/>
          <w:lang w:eastAsia="lv-LV"/>
        </w:rPr>
        <w:instrText xml:space="preserve"> FORMCHECKBOX </w:instrText>
      </w:r>
      <w:r w:rsidR="00762644">
        <w:rPr>
          <w:rFonts w:ascii="MS Gothic" w:eastAsia="MS Gothic" w:hAnsi="MS Gothic"/>
          <w:sz w:val="28"/>
          <w:szCs w:val="28"/>
          <w:lang w:eastAsia="lv-LV"/>
        </w:rPr>
      </w:r>
      <w:r w:rsidR="00762644">
        <w:rPr>
          <w:rFonts w:ascii="MS Gothic" w:eastAsia="MS Gothic" w:hAnsi="MS Gothic"/>
          <w:sz w:val="28"/>
          <w:szCs w:val="28"/>
          <w:lang w:eastAsia="lv-LV"/>
        </w:rPr>
        <w:fldChar w:fldCharType="separate"/>
      </w:r>
      <w:r w:rsidRPr="00AC37C4">
        <w:rPr>
          <w:rFonts w:ascii="MS Gothic" w:eastAsia="MS Gothic" w:hAnsi="MS Gothic"/>
          <w:sz w:val="28"/>
          <w:szCs w:val="28"/>
          <w:lang w:eastAsia="lv-LV"/>
        </w:rPr>
        <w:fldChar w:fldCharType="end"/>
      </w:r>
      <w:r w:rsidR="005840DC" w:rsidRPr="00AC37C4">
        <w:rPr>
          <w:rFonts w:ascii="Times New Roman" w:hAnsi="Times New Roman"/>
          <w:sz w:val="24"/>
          <w:szCs w:val="24"/>
        </w:rPr>
        <w:t xml:space="preserve"> </w:t>
      </w:r>
      <w:r w:rsidR="000A4060" w:rsidRPr="00AC37C4">
        <w:rPr>
          <w:rFonts w:ascii="Times New Roman" w:hAnsi="Times New Roman"/>
          <w:sz w:val="24"/>
          <w:szCs w:val="24"/>
        </w:rPr>
        <w:t>Jā</w:t>
      </w:r>
    </w:p>
    <w:p w14:paraId="4A75390E" w14:textId="1481220B" w:rsidR="000A4060" w:rsidRPr="00AC37C4" w:rsidRDefault="002D77E2" w:rsidP="000A4060">
      <w:pPr>
        <w:spacing w:before="120" w:after="120"/>
        <w:ind w:firstLine="425"/>
        <w:rPr>
          <w:rFonts w:ascii="Times New Roman" w:hAnsi="Times New Roman"/>
          <w:sz w:val="24"/>
          <w:szCs w:val="24"/>
        </w:rPr>
      </w:pPr>
      <w:r w:rsidRPr="00AC37C4">
        <w:rPr>
          <w:rFonts w:ascii="MS Gothic" w:eastAsia="MS Gothic" w:hAnsi="MS Gothic"/>
          <w:sz w:val="28"/>
          <w:szCs w:val="28"/>
          <w:lang w:eastAsia="lv-LV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="005840DC" w:rsidRPr="00AC37C4">
        <w:rPr>
          <w:rFonts w:ascii="MS Gothic" w:eastAsia="MS Gothic" w:hAnsi="MS Gothic"/>
          <w:sz w:val="28"/>
          <w:szCs w:val="28"/>
          <w:lang w:eastAsia="lv-LV"/>
        </w:rPr>
        <w:instrText xml:space="preserve"> FORMCHECKBOX </w:instrText>
      </w:r>
      <w:r w:rsidR="00762644">
        <w:rPr>
          <w:rFonts w:ascii="MS Gothic" w:eastAsia="MS Gothic" w:hAnsi="MS Gothic"/>
          <w:sz w:val="28"/>
          <w:szCs w:val="28"/>
          <w:lang w:eastAsia="lv-LV"/>
        </w:rPr>
      </w:r>
      <w:r w:rsidR="00762644">
        <w:rPr>
          <w:rFonts w:ascii="MS Gothic" w:eastAsia="MS Gothic" w:hAnsi="MS Gothic"/>
          <w:sz w:val="28"/>
          <w:szCs w:val="28"/>
          <w:lang w:eastAsia="lv-LV"/>
        </w:rPr>
        <w:fldChar w:fldCharType="separate"/>
      </w:r>
      <w:r w:rsidRPr="00AC37C4">
        <w:rPr>
          <w:rFonts w:ascii="MS Gothic" w:eastAsia="MS Gothic" w:hAnsi="MS Gothic"/>
          <w:sz w:val="28"/>
          <w:szCs w:val="28"/>
          <w:lang w:eastAsia="lv-LV"/>
        </w:rPr>
        <w:fldChar w:fldCharType="end"/>
      </w:r>
      <w:r w:rsidR="005840DC" w:rsidRPr="00AC37C4">
        <w:rPr>
          <w:rFonts w:ascii="Times New Roman" w:hAnsi="Times New Roman"/>
          <w:sz w:val="24"/>
          <w:szCs w:val="24"/>
        </w:rPr>
        <w:t xml:space="preserve"> </w:t>
      </w:r>
      <w:r w:rsidR="000A4060" w:rsidRPr="00AC37C4">
        <w:rPr>
          <w:rFonts w:ascii="Times New Roman" w:hAnsi="Times New Roman"/>
          <w:sz w:val="24"/>
          <w:szCs w:val="24"/>
        </w:rPr>
        <w:t>Nē</w:t>
      </w:r>
    </w:p>
    <w:p w14:paraId="647A1DDB" w14:textId="6D17ABE0" w:rsidR="009209CE" w:rsidRPr="00AC37C4" w:rsidRDefault="00CB06BD" w:rsidP="008946D8">
      <w:pPr>
        <w:pStyle w:val="Sarakstarindkopa"/>
        <w:numPr>
          <w:ilvl w:val="0"/>
          <w:numId w:val="1"/>
        </w:numPr>
        <w:spacing w:before="240" w:after="120" w:line="240" w:lineRule="auto"/>
        <w:ind w:left="425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C37C4">
        <w:rPr>
          <w:rFonts w:ascii="Times New Roman" w:hAnsi="Times New Roman"/>
          <w:sz w:val="24"/>
          <w:szCs w:val="24"/>
        </w:rPr>
        <w:t>Ja 2.punktā atzīmēts “Jā”, tad norāda informāciju par p</w:t>
      </w:r>
      <w:r w:rsidR="003A342D" w:rsidRPr="00AC37C4">
        <w:rPr>
          <w:rFonts w:ascii="Times New Roman" w:hAnsi="Times New Roman"/>
          <w:sz w:val="24"/>
          <w:szCs w:val="24"/>
        </w:rPr>
        <w:t>rivāt</w:t>
      </w:r>
      <w:r w:rsidR="004E5470" w:rsidRPr="00AC37C4">
        <w:rPr>
          <w:rFonts w:ascii="Times New Roman" w:hAnsi="Times New Roman"/>
          <w:sz w:val="24"/>
          <w:szCs w:val="24"/>
        </w:rPr>
        <w:t>a</w:t>
      </w:r>
      <w:r w:rsidR="003A342D" w:rsidRPr="00AC37C4">
        <w:rPr>
          <w:rFonts w:ascii="Times New Roman" w:hAnsi="Times New Roman"/>
          <w:sz w:val="24"/>
          <w:szCs w:val="24"/>
        </w:rPr>
        <w:t xml:space="preserve"> elektronisko sakaru tīkla aizstājamie</w:t>
      </w:r>
      <w:r w:rsidRPr="00AC37C4">
        <w:rPr>
          <w:rFonts w:ascii="Times New Roman" w:hAnsi="Times New Roman"/>
          <w:sz w:val="24"/>
          <w:szCs w:val="24"/>
        </w:rPr>
        <w:t>m</w:t>
      </w:r>
      <w:r w:rsidR="003A342D" w:rsidRPr="00AC37C4">
        <w:rPr>
          <w:rFonts w:ascii="Times New Roman" w:hAnsi="Times New Roman"/>
          <w:sz w:val="24"/>
          <w:szCs w:val="24"/>
        </w:rPr>
        <w:t xml:space="preserve"> A-numuri</w:t>
      </w:r>
      <w:r w:rsidRPr="00AC37C4">
        <w:rPr>
          <w:rFonts w:ascii="Times New Roman" w:hAnsi="Times New Roman"/>
          <w:sz w:val="24"/>
          <w:szCs w:val="24"/>
        </w:rPr>
        <w:t>em</w:t>
      </w:r>
      <w:r w:rsidR="001E2CFD" w:rsidRPr="00AC37C4">
        <w:rPr>
          <w:rFonts w:ascii="Times New Roman" w:hAnsi="Times New Roman"/>
          <w:sz w:val="24"/>
          <w:szCs w:val="24"/>
        </w:rPr>
        <w:t>:</w:t>
      </w:r>
    </w:p>
    <w:tbl>
      <w:tblPr>
        <w:tblStyle w:val="Reatabula"/>
        <w:tblW w:w="5000" w:type="pct"/>
        <w:tblLook w:val="04A0" w:firstRow="1" w:lastRow="0" w:firstColumn="1" w:lastColumn="0" w:noHBand="0" w:noVBand="1"/>
      </w:tblPr>
      <w:tblGrid>
        <w:gridCol w:w="817"/>
        <w:gridCol w:w="2375"/>
        <w:gridCol w:w="3020"/>
        <w:gridCol w:w="2804"/>
      </w:tblGrid>
      <w:tr w:rsidR="00AE0569" w:rsidRPr="00AC37C4" w14:paraId="2F33C960" w14:textId="77777777" w:rsidTr="00520F0E">
        <w:trPr>
          <w:trHeight w:val="848"/>
        </w:trPr>
        <w:tc>
          <w:tcPr>
            <w:tcW w:w="453" w:type="pct"/>
            <w:vAlign w:val="center"/>
          </w:tcPr>
          <w:p w14:paraId="0A87D3DE" w14:textId="2F5A99E8" w:rsidR="008904C2" w:rsidRPr="00AC37C4" w:rsidRDefault="00AE0569" w:rsidP="008904C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C37C4">
              <w:rPr>
                <w:rFonts w:ascii="Times New Roman" w:hAnsi="Times New Roman"/>
                <w:b/>
                <w:bCs/>
                <w:sz w:val="24"/>
                <w:szCs w:val="24"/>
              </w:rPr>
              <w:t>Nr.</w:t>
            </w:r>
          </w:p>
          <w:p w14:paraId="2FC2AF88" w14:textId="3731BF62" w:rsidR="00AE0569" w:rsidRPr="00AC37C4" w:rsidRDefault="00AE0569" w:rsidP="008904C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C37C4">
              <w:rPr>
                <w:rFonts w:ascii="Times New Roman" w:hAnsi="Times New Roman"/>
                <w:b/>
                <w:bCs/>
                <w:sz w:val="24"/>
                <w:szCs w:val="24"/>
              </w:rPr>
              <w:t>p.k.</w:t>
            </w:r>
          </w:p>
        </w:tc>
        <w:tc>
          <w:tcPr>
            <w:tcW w:w="1317" w:type="pct"/>
            <w:vAlign w:val="center"/>
          </w:tcPr>
          <w:p w14:paraId="3842C637" w14:textId="36274998" w:rsidR="00AE0569" w:rsidRPr="00AC37C4" w:rsidRDefault="00AE0569" w:rsidP="008904C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C37C4">
              <w:rPr>
                <w:rFonts w:ascii="Times New Roman" w:hAnsi="Times New Roman"/>
                <w:b/>
                <w:bCs/>
                <w:sz w:val="24"/>
                <w:szCs w:val="24"/>
              </w:rPr>
              <w:t>Pieslēguma punkta adrese</w:t>
            </w:r>
          </w:p>
        </w:tc>
        <w:tc>
          <w:tcPr>
            <w:tcW w:w="1675" w:type="pct"/>
            <w:vAlign w:val="center"/>
          </w:tcPr>
          <w:p w14:paraId="5AD4C1E1" w14:textId="26D10FA0" w:rsidR="00AE0569" w:rsidRPr="00AC37C4" w:rsidRDefault="00AE0569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C37C4">
              <w:rPr>
                <w:rFonts w:ascii="Times New Roman" w:hAnsi="Times New Roman"/>
                <w:b/>
                <w:bCs/>
                <w:sz w:val="24"/>
                <w:szCs w:val="24"/>
              </w:rPr>
              <w:t>Privātā tīkl</w:t>
            </w:r>
            <w:r w:rsidR="00CA03FB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  <w:r w:rsidRPr="00AC37C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īpašniekam lietošanā piešķirts numerācijas diapazons</w:t>
            </w:r>
          </w:p>
        </w:tc>
        <w:tc>
          <w:tcPr>
            <w:tcW w:w="1556" w:type="pct"/>
            <w:vAlign w:val="center"/>
          </w:tcPr>
          <w:p w14:paraId="2F1ECDE6" w14:textId="50A9BCD4" w:rsidR="00AE0569" w:rsidRPr="00AC37C4" w:rsidRDefault="00AE0569" w:rsidP="008904C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C37C4">
              <w:rPr>
                <w:rFonts w:ascii="Times New Roman" w:hAnsi="Times New Roman"/>
                <w:b/>
                <w:bCs/>
                <w:sz w:val="24"/>
                <w:szCs w:val="24"/>
              </w:rPr>
              <w:t>Numurs, ar kuru aizstāj no privātā tīkla pārraidāmo A-numuru</w:t>
            </w:r>
          </w:p>
        </w:tc>
      </w:tr>
      <w:tr w:rsidR="00AE0569" w:rsidRPr="00AC37C4" w14:paraId="5E2182F5" w14:textId="77777777" w:rsidTr="00520F0E">
        <w:trPr>
          <w:trHeight w:val="473"/>
        </w:trPr>
        <w:tc>
          <w:tcPr>
            <w:tcW w:w="453" w:type="pct"/>
          </w:tcPr>
          <w:p w14:paraId="02E7204C" w14:textId="7DE843F0" w:rsidR="00AE0569" w:rsidRPr="00AC37C4" w:rsidRDefault="007514AC" w:rsidP="007514AC">
            <w:pPr>
              <w:spacing w:before="60" w:after="60"/>
              <w:rPr>
                <w:rFonts w:ascii="Times New Roman" w:hAnsi="Times New Roman"/>
                <w:bCs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separate"/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317" w:type="pct"/>
          </w:tcPr>
          <w:p w14:paraId="77CEBB6E" w14:textId="56697001" w:rsidR="00AE0569" w:rsidRPr="00AC37C4" w:rsidRDefault="00AE0569" w:rsidP="007514AC">
            <w:pPr>
              <w:spacing w:before="60" w:after="60"/>
              <w:rPr>
                <w:rFonts w:ascii="Times New Roman" w:hAnsi="Times New Roman"/>
                <w:bCs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AC37C4">
              <w:rPr>
                <w:rFonts w:ascii="Times New Roman" w:eastAsia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separate"/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75" w:type="pct"/>
          </w:tcPr>
          <w:p w14:paraId="50F9512A" w14:textId="25FAA903" w:rsidR="00AE0569" w:rsidRPr="00AC37C4" w:rsidRDefault="00AE0569" w:rsidP="007514AC">
            <w:pPr>
              <w:spacing w:before="60" w:after="60"/>
              <w:rPr>
                <w:rFonts w:ascii="Times New Roman" w:hAnsi="Times New Roman"/>
                <w:bCs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separate"/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556" w:type="pct"/>
          </w:tcPr>
          <w:p w14:paraId="07AB9FE3" w14:textId="1C3298FB" w:rsidR="00AE0569" w:rsidRPr="00AC37C4" w:rsidRDefault="00AE0569" w:rsidP="007514AC">
            <w:pPr>
              <w:spacing w:before="60" w:after="60"/>
              <w:rPr>
                <w:rFonts w:ascii="Times New Roman" w:hAnsi="Times New Roman"/>
                <w:bCs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separate"/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AC37C4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end"/>
            </w:r>
          </w:p>
        </w:tc>
      </w:tr>
    </w:tbl>
    <w:p w14:paraId="36642562" w14:textId="77777777" w:rsidR="00AE0569" w:rsidRPr="00AC37C4" w:rsidRDefault="00AE0569" w:rsidP="008946D8">
      <w:pPr>
        <w:spacing w:before="480" w:after="0" w:line="240" w:lineRule="auto"/>
        <w:ind w:left="68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792"/>
        <w:gridCol w:w="242"/>
        <w:gridCol w:w="421"/>
        <w:gridCol w:w="444"/>
        <w:gridCol w:w="691"/>
        <w:gridCol w:w="1724"/>
        <w:gridCol w:w="4712"/>
      </w:tblGrid>
      <w:tr w:rsidR="00F97C82" w:rsidRPr="00AC37C4" w14:paraId="7A4C0888" w14:textId="77777777" w:rsidTr="00B80F88">
        <w:trPr>
          <w:jc w:val="center"/>
        </w:trPr>
        <w:tc>
          <w:tcPr>
            <w:tcW w:w="573" w:type="pct"/>
            <w:gridSpan w:val="2"/>
            <w:vAlign w:val="bottom"/>
          </w:tcPr>
          <w:p w14:paraId="3DE1AD4A" w14:textId="77777777" w:rsidR="00F97C82" w:rsidRPr="00AC37C4" w:rsidRDefault="00F97C82" w:rsidP="000250FD">
            <w:pPr>
              <w:spacing w:after="0" w:line="240" w:lineRule="auto"/>
              <w:ind w:left="-80" w:right="-76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t>Datums</w:t>
            </w:r>
          </w:p>
        </w:tc>
        <w:tc>
          <w:tcPr>
            <w:tcW w:w="233" w:type="pct"/>
            <w:vAlign w:val="center"/>
          </w:tcPr>
          <w:p w14:paraId="15C1BFE7" w14:textId="77777777" w:rsidR="00F97C82" w:rsidRPr="00AC37C4" w:rsidRDefault="002D77E2" w:rsidP="000250FD">
            <w:pPr>
              <w:spacing w:after="0" w:line="240" w:lineRule="auto"/>
              <w:ind w:left="-128" w:right="-108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7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="00F97C82" w:rsidRPr="00AC37C4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</w: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="00F97C82" w:rsidRPr="00AC37C4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="00F97C82" w:rsidRPr="00AC37C4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246" w:type="pct"/>
            <w:vAlign w:val="center"/>
          </w:tcPr>
          <w:p w14:paraId="44EBCA33" w14:textId="77777777" w:rsidR="00F97C82" w:rsidRPr="00AC37C4" w:rsidRDefault="002D77E2" w:rsidP="000250FD">
            <w:pPr>
              <w:spacing w:after="0" w:line="240" w:lineRule="auto"/>
              <w:ind w:left="-105" w:right="-111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5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="00F97C82" w:rsidRPr="00AC37C4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</w: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="00F97C82" w:rsidRPr="00AC37C4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="00F97C82" w:rsidRPr="00AC37C4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83" w:type="pct"/>
            <w:vAlign w:val="center"/>
          </w:tcPr>
          <w:p w14:paraId="24B8D2BB" w14:textId="77777777" w:rsidR="00F97C82" w:rsidRPr="00AC37C4" w:rsidRDefault="002D77E2" w:rsidP="000250FD">
            <w:pPr>
              <w:spacing w:after="0" w:line="240" w:lineRule="auto"/>
              <w:ind w:left="-116" w:right="-6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="00F97C82" w:rsidRPr="00AC37C4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</w: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="00F97C82" w:rsidRPr="00AC37C4">
              <w:rPr>
                <w:rFonts w:ascii="Times New Roman" w:eastAsia="Times New Roman" w:hAnsi="Times New Roman"/>
                <w:noProof/>
                <w:sz w:val="24"/>
                <w:szCs w:val="24"/>
              </w:rPr>
              <w:t>____</w:t>
            </w: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="00F97C82" w:rsidRPr="00AC37C4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955" w:type="pct"/>
            <w:vAlign w:val="bottom"/>
          </w:tcPr>
          <w:p w14:paraId="61791F5B" w14:textId="77777777" w:rsidR="00F97C82" w:rsidRPr="00AC37C4" w:rsidRDefault="00F97C82" w:rsidP="000250FD">
            <w:pPr>
              <w:spacing w:after="0" w:line="240" w:lineRule="auto"/>
              <w:ind w:left="-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610" w:type="pct"/>
            <w:vAlign w:val="center"/>
          </w:tcPr>
          <w:p w14:paraId="7EB4D493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AC37C4" w14:paraId="4CD268F7" w14:textId="77777777" w:rsidTr="00B80F88">
        <w:trPr>
          <w:jc w:val="center"/>
        </w:trPr>
        <w:tc>
          <w:tcPr>
            <w:tcW w:w="2390" w:type="pct"/>
            <w:gridSpan w:val="6"/>
          </w:tcPr>
          <w:p w14:paraId="51F0306F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610" w:type="pct"/>
          </w:tcPr>
          <w:p w14:paraId="067EE2E0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AC37C4" w14:paraId="334F077D" w14:textId="77777777" w:rsidTr="00B80F88">
        <w:trPr>
          <w:jc w:val="center"/>
        </w:trPr>
        <w:tc>
          <w:tcPr>
            <w:tcW w:w="2390" w:type="pct"/>
            <w:gridSpan w:val="6"/>
            <w:vAlign w:val="center"/>
          </w:tcPr>
          <w:p w14:paraId="3F11B169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t>Persona,</w:t>
            </w:r>
          </w:p>
          <w:p w14:paraId="24CFCF48" w14:textId="77777777" w:rsidR="00F97C82" w:rsidRPr="00AC37C4" w:rsidRDefault="00F97C82" w:rsidP="000250FD">
            <w:pPr>
              <w:spacing w:after="0" w:line="240" w:lineRule="auto"/>
              <w:ind w:left="-83" w:right="-108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4"/>
                <w:szCs w:val="24"/>
              </w:rPr>
              <w:t>kura tiesīga pārstāvēt komersantu</w:t>
            </w:r>
          </w:p>
        </w:tc>
        <w:tc>
          <w:tcPr>
            <w:tcW w:w="2610" w:type="pct"/>
            <w:tcBorders>
              <w:bottom w:val="single" w:sz="4" w:space="0" w:color="auto"/>
            </w:tcBorders>
            <w:vAlign w:val="center"/>
          </w:tcPr>
          <w:p w14:paraId="534FB13B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AC37C4" w14:paraId="7EBB6BE7" w14:textId="77777777" w:rsidTr="00B80F88">
        <w:trPr>
          <w:jc w:val="center"/>
        </w:trPr>
        <w:tc>
          <w:tcPr>
            <w:tcW w:w="2390" w:type="pct"/>
            <w:gridSpan w:val="6"/>
          </w:tcPr>
          <w:p w14:paraId="79DF2531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610" w:type="pct"/>
            <w:tcBorders>
              <w:top w:val="single" w:sz="4" w:space="0" w:color="auto"/>
            </w:tcBorders>
          </w:tcPr>
          <w:p w14:paraId="00A2C064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t>/paraksts un tā atšifrējums/</w:t>
            </w:r>
          </w:p>
        </w:tc>
      </w:tr>
      <w:tr w:rsidR="00F97C82" w:rsidRPr="00AC37C4" w14:paraId="6433BC3D" w14:textId="77777777" w:rsidTr="00B80F88">
        <w:trPr>
          <w:jc w:val="center"/>
        </w:trPr>
        <w:tc>
          <w:tcPr>
            <w:tcW w:w="2390" w:type="pct"/>
            <w:gridSpan w:val="6"/>
          </w:tcPr>
          <w:p w14:paraId="77278A3B" w14:textId="77777777" w:rsidR="00F97C82" w:rsidRPr="00AC37C4" w:rsidRDefault="00F97C82" w:rsidP="000250FD">
            <w:pPr>
              <w:tabs>
                <w:tab w:val="left" w:pos="360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610" w:type="pct"/>
          </w:tcPr>
          <w:p w14:paraId="42EEF4D7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AC37C4" w14:paraId="14D52A5D" w14:textId="77777777" w:rsidTr="00B80F88">
        <w:trPr>
          <w:jc w:val="center"/>
        </w:trPr>
        <w:tc>
          <w:tcPr>
            <w:tcW w:w="2390" w:type="pct"/>
            <w:gridSpan w:val="6"/>
            <w:tcBorders>
              <w:bottom w:val="single" w:sz="4" w:space="0" w:color="auto"/>
            </w:tcBorders>
          </w:tcPr>
          <w:p w14:paraId="2FC94BB9" w14:textId="77777777" w:rsidR="00F97C82" w:rsidRPr="00AC37C4" w:rsidRDefault="002D77E2" w:rsidP="000250FD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9"/>
                  <w:enabled/>
                  <w:calcOnExit w:val="0"/>
                  <w:textInput/>
                </w:ffData>
              </w:fldChar>
            </w:r>
            <w:r w:rsidR="00F97C82" w:rsidRPr="00AC37C4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</w: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2610" w:type="pct"/>
          </w:tcPr>
          <w:p w14:paraId="586AD0B2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97C82" w:rsidRPr="00AC37C4" w14:paraId="3A3D79DA" w14:textId="77777777" w:rsidTr="00B80F88">
        <w:trPr>
          <w:trHeight w:val="217"/>
          <w:jc w:val="center"/>
        </w:trPr>
        <w:tc>
          <w:tcPr>
            <w:tcW w:w="2390" w:type="pct"/>
            <w:gridSpan w:val="6"/>
            <w:tcBorders>
              <w:top w:val="single" w:sz="4" w:space="0" w:color="auto"/>
            </w:tcBorders>
          </w:tcPr>
          <w:p w14:paraId="50C6E243" w14:textId="77777777" w:rsidR="00F97C82" w:rsidRPr="00AC37C4" w:rsidRDefault="00F97C82" w:rsidP="000250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2610" w:type="pct"/>
          </w:tcPr>
          <w:p w14:paraId="78E3122E" w14:textId="77777777" w:rsidR="00F97C82" w:rsidRPr="00AC37C4" w:rsidRDefault="00F97C82" w:rsidP="000250FD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AC37C4" w14:paraId="716325CF" w14:textId="77777777" w:rsidTr="00B80F88">
        <w:trPr>
          <w:jc w:val="center"/>
        </w:trPr>
        <w:tc>
          <w:tcPr>
            <w:tcW w:w="439" w:type="pct"/>
            <w:vAlign w:val="bottom"/>
          </w:tcPr>
          <w:p w14:paraId="637885DF" w14:textId="77777777" w:rsidR="00F97C82" w:rsidRPr="00AC37C4" w:rsidRDefault="00F97C82" w:rsidP="000250FD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0"/>
                <w:szCs w:val="24"/>
              </w:rPr>
              <w:t>tālrunis</w:t>
            </w:r>
          </w:p>
        </w:tc>
        <w:tc>
          <w:tcPr>
            <w:tcW w:w="1951" w:type="pct"/>
            <w:gridSpan w:val="5"/>
            <w:tcBorders>
              <w:bottom w:val="single" w:sz="4" w:space="0" w:color="auto"/>
            </w:tcBorders>
            <w:vAlign w:val="bottom"/>
          </w:tcPr>
          <w:p w14:paraId="21B4A883" w14:textId="77777777" w:rsidR="00F97C82" w:rsidRPr="00AC37C4" w:rsidRDefault="002D77E2" w:rsidP="000250FD">
            <w:pPr>
              <w:spacing w:after="0" w:line="240" w:lineRule="auto"/>
              <w:ind w:left="-69" w:right="-119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="00F97C82" w:rsidRPr="00AC37C4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</w: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2610" w:type="pct"/>
          </w:tcPr>
          <w:p w14:paraId="2AB15DAB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</w:tr>
      <w:tr w:rsidR="00F97C82" w:rsidRPr="00AC37C4" w14:paraId="67EE1AE2" w14:textId="77777777" w:rsidTr="00B80F88">
        <w:trPr>
          <w:jc w:val="center"/>
        </w:trPr>
        <w:tc>
          <w:tcPr>
            <w:tcW w:w="439" w:type="pct"/>
            <w:vAlign w:val="bottom"/>
          </w:tcPr>
          <w:p w14:paraId="03AE7B5A" w14:textId="77777777" w:rsidR="00F97C82" w:rsidRPr="00AC37C4" w:rsidRDefault="00F97C82" w:rsidP="000250FD">
            <w:pPr>
              <w:spacing w:after="0" w:line="240" w:lineRule="auto"/>
              <w:ind w:left="-83" w:right="-53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1951" w:type="pct"/>
            <w:gridSpan w:val="5"/>
            <w:vAlign w:val="bottom"/>
          </w:tcPr>
          <w:p w14:paraId="57BED6A1" w14:textId="77777777" w:rsidR="00F97C82" w:rsidRPr="00AC37C4" w:rsidRDefault="00F97C82" w:rsidP="000250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2610" w:type="pct"/>
          </w:tcPr>
          <w:p w14:paraId="4F3CBB66" w14:textId="77777777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</w:tr>
      <w:tr w:rsidR="00F97C82" w:rsidRPr="00AC37C4" w14:paraId="056901F0" w14:textId="77777777" w:rsidTr="00B80F88">
        <w:trPr>
          <w:trHeight w:val="111"/>
          <w:jc w:val="center"/>
        </w:trPr>
        <w:tc>
          <w:tcPr>
            <w:tcW w:w="439" w:type="pct"/>
            <w:vAlign w:val="bottom"/>
          </w:tcPr>
          <w:p w14:paraId="348A4058" w14:textId="77777777" w:rsidR="00F97C82" w:rsidRPr="00AC37C4" w:rsidRDefault="00F97C82" w:rsidP="000250FD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0"/>
                <w:szCs w:val="24"/>
              </w:rPr>
              <w:t>e-pasts</w:t>
            </w:r>
          </w:p>
        </w:tc>
        <w:tc>
          <w:tcPr>
            <w:tcW w:w="1951" w:type="pct"/>
            <w:gridSpan w:val="5"/>
            <w:tcBorders>
              <w:bottom w:val="single" w:sz="4" w:space="0" w:color="auto"/>
            </w:tcBorders>
            <w:vAlign w:val="bottom"/>
          </w:tcPr>
          <w:p w14:paraId="36D34D8E" w14:textId="77777777" w:rsidR="00F97C82" w:rsidRPr="00AC37C4" w:rsidRDefault="002D77E2" w:rsidP="000250FD">
            <w:pPr>
              <w:spacing w:after="0" w:line="240" w:lineRule="auto"/>
              <w:ind w:left="-69" w:right="-123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97C82" w:rsidRPr="00AC37C4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</w: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AC37C4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AC37C4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2610" w:type="pct"/>
          </w:tcPr>
          <w:p w14:paraId="63531567" w14:textId="6A05425A" w:rsidR="00F97C82" w:rsidRPr="00AC37C4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B80F88" w:rsidRPr="00AC37C4" w14:paraId="359CC97A" w14:textId="77777777" w:rsidTr="00B80F88">
        <w:trPr>
          <w:trHeight w:val="111"/>
          <w:jc w:val="center"/>
        </w:trPr>
        <w:tc>
          <w:tcPr>
            <w:tcW w:w="5000" w:type="pct"/>
            <w:gridSpan w:val="7"/>
            <w:tcMar>
              <w:left w:w="57" w:type="dxa"/>
            </w:tcMar>
            <w:vAlign w:val="bottom"/>
          </w:tcPr>
          <w:p w14:paraId="19ADA4ED" w14:textId="0B121BA4" w:rsidR="00B80F88" w:rsidRPr="00AC37C4" w:rsidRDefault="00B80F88" w:rsidP="00BC44B6">
            <w:pPr>
              <w:tabs>
                <w:tab w:val="left" w:pos="3960"/>
              </w:tabs>
              <w:spacing w:before="240" w:after="40" w:line="240" w:lineRule="auto"/>
              <w:jc w:val="both"/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C37C4">
              <w:rPr>
                <w:rFonts w:ascii="Times New Roman" w:hAnsi="Times New Roman"/>
                <w:sz w:val="20"/>
                <w:szCs w:val="20"/>
                <w:lang w:eastAsia="en-GB"/>
              </w:rPr>
              <w:t>Piezīme. Dokumenta rekvizītus “datums” un “paraksts” neaizpilda, ja elektroniskais dokuments ir sagatavots atbilstoši normatīvajiem aktiem par elektronisko dokumentu noformēšanu.</w:t>
            </w:r>
          </w:p>
        </w:tc>
      </w:tr>
    </w:tbl>
    <w:p w14:paraId="2C5EA33A" w14:textId="50BB0D5D" w:rsidR="009D6E09" w:rsidRPr="00AC37C4" w:rsidRDefault="009D6E09" w:rsidP="00B80F88">
      <w:pPr>
        <w:spacing w:after="0"/>
        <w:jc w:val="both"/>
        <w:rPr>
          <w:rFonts w:ascii="Times New Roman" w:hAnsi="Times New Roman"/>
          <w:sz w:val="20"/>
        </w:rPr>
      </w:pPr>
    </w:p>
    <w:sectPr w:rsidR="009D6E09" w:rsidRPr="00AC37C4" w:rsidSect="005B170D">
      <w:headerReference w:type="first" r:id="rId11"/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99203" w14:textId="77777777" w:rsidR="00762644" w:rsidRDefault="00762644" w:rsidP="000D6525">
      <w:pPr>
        <w:spacing w:after="0" w:line="240" w:lineRule="auto"/>
      </w:pPr>
      <w:r>
        <w:separator/>
      </w:r>
    </w:p>
  </w:endnote>
  <w:endnote w:type="continuationSeparator" w:id="0">
    <w:p w14:paraId="70E4D95B" w14:textId="77777777" w:rsidR="00762644" w:rsidRDefault="00762644" w:rsidP="000D6525">
      <w:pPr>
        <w:spacing w:after="0" w:line="240" w:lineRule="auto"/>
      </w:pPr>
      <w:r>
        <w:continuationSeparator/>
      </w:r>
    </w:p>
  </w:endnote>
  <w:endnote w:type="continuationNotice" w:id="1">
    <w:p w14:paraId="662FDBA4" w14:textId="77777777" w:rsidR="00762644" w:rsidRDefault="007626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2C034" w14:textId="77777777" w:rsidR="00762644" w:rsidRDefault="00762644" w:rsidP="000D6525">
      <w:pPr>
        <w:spacing w:after="0" w:line="240" w:lineRule="auto"/>
      </w:pPr>
      <w:r>
        <w:separator/>
      </w:r>
    </w:p>
  </w:footnote>
  <w:footnote w:type="continuationSeparator" w:id="0">
    <w:p w14:paraId="6F9217D5" w14:textId="77777777" w:rsidR="00762644" w:rsidRDefault="00762644" w:rsidP="000D6525">
      <w:pPr>
        <w:spacing w:after="0" w:line="240" w:lineRule="auto"/>
      </w:pPr>
      <w:r>
        <w:continuationSeparator/>
      </w:r>
    </w:p>
  </w:footnote>
  <w:footnote w:type="continuationNotice" w:id="1">
    <w:p w14:paraId="417325FB" w14:textId="77777777" w:rsidR="00762644" w:rsidRDefault="007626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0D96B" w14:textId="2DE9E6C3" w:rsidR="00601D2A" w:rsidRDefault="00601D2A" w:rsidP="00601D2A">
    <w:pPr>
      <w:spacing w:after="0" w:line="240" w:lineRule="auto"/>
      <w:ind w:left="6663" w:right="-76"/>
      <w:jc w:val="right"/>
      <w:rPr>
        <w:rFonts w:ascii="Times New Roman" w:hAnsi="Times New Roman"/>
        <w:sz w:val="20"/>
        <w:szCs w:val="20"/>
        <w:lang w:eastAsia="en-GB"/>
      </w:rPr>
    </w:pPr>
    <w:r>
      <w:rPr>
        <w:rFonts w:ascii="Times New Roman" w:hAnsi="Times New Roman"/>
        <w:sz w:val="20"/>
        <w:szCs w:val="20"/>
        <w:lang w:eastAsia="en-GB"/>
      </w:rPr>
      <w:t>1</w:t>
    </w:r>
    <w:r w:rsidR="00575C64">
      <w:rPr>
        <w:rFonts w:ascii="Times New Roman" w:hAnsi="Times New Roman"/>
        <w:sz w:val="20"/>
        <w:szCs w:val="20"/>
        <w:lang w:eastAsia="en-GB"/>
      </w:rPr>
      <w:t>0</w:t>
    </w:r>
    <w:r w:rsidRPr="00996459">
      <w:rPr>
        <w:rFonts w:ascii="Times New Roman" w:hAnsi="Times New Roman"/>
        <w:sz w:val="20"/>
        <w:szCs w:val="20"/>
        <w:lang w:eastAsia="en-GB"/>
      </w:rPr>
      <w:t>.pielikums</w:t>
    </w:r>
  </w:p>
  <w:p w14:paraId="49E41324" w14:textId="4D3C66AB" w:rsidR="00601D2A" w:rsidRDefault="00601D2A" w:rsidP="002B0801">
    <w:pPr>
      <w:spacing w:after="0" w:line="240" w:lineRule="auto"/>
      <w:ind w:left="4395" w:right="-76"/>
      <w:jc w:val="right"/>
      <w:rPr>
        <w:rFonts w:ascii="Times New Roman" w:hAnsi="Times New Roman"/>
        <w:sz w:val="20"/>
        <w:szCs w:val="20"/>
        <w:lang w:eastAsia="en-GB"/>
      </w:rPr>
    </w:pPr>
    <w:r>
      <w:rPr>
        <w:rFonts w:ascii="Times New Roman" w:hAnsi="Times New Roman"/>
        <w:sz w:val="20"/>
        <w:szCs w:val="20"/>
        <w:lang w:eastAsia="en-GB"/>
      </w:rPr>
      <w:t>Sabiedrisko pakalpojumu</w:t>
    </w:r>
    <w:r w:rsidR="00484FA3">
      <w:rPr>
        <w:rFonts w:ascii="Times New Roman" w:hAnsi="Times New Roman"/>
        <w:sz w:val="20"/>
        <w:szCs w:val="20"/>
        <w:lang w:eastAsia="en-GB"/>
      </w:rPr>
      <w:t xml:space="preserve"> </w:t>
    </w:r>
    <w:r>
      <w:rPr>
        <w:rFonts w:ascii="Times New Roman" w:hAnsi="Times New Roman"/>
        <w:sz w:val="20"/>
        <w:szCs w:val="20"/>
        <w:lang w:eastAsia="en-GB"/>
      </w:rPr>
      <w:t>regulēšanas komisijas</w:t>
    </w:r>
  </w:p>
  <w:p w14:paraId="1A1967B0" w14:textId="55BD6E15" w:rsidR="00B74920" w:rsidRPr="00601D2A" w:rsidRDefault="00601D2A" w:rsidP="00601D2A">
    <w:pPr>
      <w:spacing w:after="0" w:line="240" w:lineRule="auto"/>
      <w:ind w:right="-76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  <w:lang w:eastAsia="en-GB"/>
      </w:rPr>
      <w:t>2021.gada __._________ lēmumam Nr.</w:t>
    </w:r>
    <w:r w:rsidR="00423B79">
      <w:rPr>
        <w:rFonts w:ascii="Times New Roman" w:hAnsi="Times New Roman"/>
        <w:sz w:val="20"/>
        <w:szCs w:val="20"/>
        <w:lang w:eastAsia="en-GB"/>
      </w:rPr>
      <w:t>1</w:t>
    </w:r>
    <w:r>
      <w:rPr>
        <w:rFonts w:ascii="Times New Roman" w:hAnsi="Times New Roman"/>
        <w:sz w:val="20"/>
        <w:szCs w:val="20"/>
        <w:lang w:eastAsia="en-GB"/>
      </w:rPr>
      <w:t>/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9146D"/>
    <w:multiLevelType w:val="multilevel"/>
    <w:tmpl w:val="80EE8D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E746398"/>
    <w:multiLevelType w:val="multilevel"/>
    <w:tmpl w:val="4538E4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68184056"/>
    <w:multiLevelType w:val="multilevel"/>
    <w:tmpl w:val="C10A536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1DF59DD"/>
    <w:multiLevelType w:val="hybridMultilevel"/>
    <w:tmpl w:val="A8B827C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13474"/>
    <w:multiLevelType w:val="multilevel"/>
    <w:tmpl w:val="E6C00B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trackRevisions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za1MDYzBBLmZko6SsGpxcWZ+XkgBSa1AIoavgssAAAA"/>
  </w:docVars>
  <w:rsids>
    <w:rsidRoot w:val="00F913E2"/>
    <w:rsid w:val="00006F7A"/>
    <w:rsid w:val="00007DF3"/>
    <w:rsid w:val="000242B7"/>
    <w:rsid w:val="00032E05"/>
    <w:rsid w:val="00036B08"/>
    <w:rsid w:val="00040DE1"/>
    <w:rsid w:val="00042564"/>
    <w:rsid w:val="00055C96"/>
    <w:rsid w:val="000860FA"/>
    <w:rsid w:val="000A4060"/>
    <w:rsid w:val="000D6525"/>
    <w:rsid w:val="000E0A05"/>
    <w:rsid w:val="0017678C"/>
    <w:rsid w:val="001C407D"/>
    <w:rsid w:val="001D5F32"/>
    <w:rsid w:val="001E2CFD"/>
    <w:rsid w:val="001F5829"/>
    <w:rsid w:val="00217E45"/>
    <w:rsid w:val="00243403"/>
    <w:rsid w:val="002516A0"/>
    <w:rsid w:val="0025202F"/>
    <w:rsid w:val="002577CC"/>
    <w:rsid w:val="00261C8A"/>
    <w:rsid w:val="00286B86"/>
    <w:rsid w:val="002A1286"/>
    <w:rsid w:val="002B0801"/>
    <w:rsid w:val="002B12BA"/>
    <w:rsid w:val="002D77E2"/>
    <w:rsid w:val="00314E31"/>
    <w:rsid w:val="00333498"/>
    <w:rsid w:val="00346AFB"/>
    <w:rsid w:val="003576A9"/>
    <w:rsid w:val="00383A9B"/>
    <w:rsid w:val="00395A2C"/>
    <w:rsid w:val="003A342D"/>
    <w:rsid w:val="003B15E6"/>
    <w:rsid w:val="003D386A"/>
    <w:rsid w:val="003E07B7"/>
    <w:rsid w:val="003F509E"/>
    <w:rsid w:val="003F64AB"/>
    <w:rsid w:val="0042323F"/>
    <w:rsid w:val="00423B79"/>
    <w:rsid w:val="00425114"/>
    <w:rsid w:val="004267D2"/>
    <w:rsid w:val="00426BE5"/>
    <w:rsid w:val="00456FAF"/>
    <w:rsid w:val="00462AEE"/>
    <w:rsid w:val="00484FA3"/>
    <w:rsid w:val="004E5470"/>
    <w:rsid w:val="004E7B56"/>
    <w:rsid w:val="00520F0E"/>
    <w:rsid w:val="00545C29"/>
    <w:rsid w:val="00557EBA"/>
    <w:rsid w:val="00575C64"/>
    <w:rsid w:val="005840DC"/>
    <w:rsid w:val="005B170D"/>
    <w:rsid w:val="005C1CD8"/>
    <w:rsid w:val="005D03F8"/>
    <w:rsid w:val="00601D2A"/>
    <w:rsid w:val="00613B89"/>
    <w:rsid w:val="006170A2"/>
    <w:rsid w:val="00645F7A"/>
    <w:rsid w:val="0065044A"/>
    <w:rsid w:val="006643E1"/>
    <w:rsid w:val="00694D76"/>
    <w:rsid w:val="006C0E81"/>
    <w:rsid w:val="006D13C1"/>
    <w:rsid w:val="006E619A"/>
    <w:rsid w:val="006F26E4"/>
    <w:rsid w:val="00702507"/>
    <w:rsid w:val="00707471"/>
    <w:rsid w:val="007514AC"/>
    <w:rsid w:val="00762644"/>
    <w:rsid w:val="00765DBE"/>
    <w:rsid w:val="007A36E1"/>
    <w:rsid w:val="007C720D"/>
    <w:rsid w:val="007D3429"/>
    <w:rsid w:val="007F63C0"/>
    <w:rsid w:val="0088109B"/>
    <w:rsid w:val="008904C2"/>
    <w:rsid w:val="008946D8"/>
    <w:rsid w:val="008C3DA1"/>
    <w:rsid w:val="008C58BF"/>
    <w:rsid w:val="008D22FF"/>
    <w:rsid w:val="008E1167"/>
    <w:rsid w:val="008E5625"/>
    <w:rsid w:val="008F3A29"/>
    <w:rsid w:val="009209CE"/>
    <w:rsid w:val="00955BAE"/>
    <w:rsid w:val="0096343F"/>
    <w:rsid w:val="009740A8"/>
    <w:rsid w:val="009B0217"/>
    <w:rsid w:val="009C3DEB"/>
    <w:rsid w:val="009C6AA4"/>
    <w:rsid w:val="009D6E09"/>
    <w:rsid w:val="00A13E7C"/>
    <w:rsid w:val="00A2223E"/>
    <w:rsid w:val="00A25E53"/>
    <w:rsid w:val="00A45110"/>
    <w:rsid w:val="00A46067"/>
    <w:rsid w:val="00A91175"/>
    <w:rsid w:val="00AB2265"/>
    <w:rsid w:val="00AC37C4"/>
    <w:rsid w:val="00AE0569"/>
    <w:rsid w:val="00B74920"/>
    <w:rsid w:val="00B80F88"/>
    <w:rsid w:val="00B97734"/>
    <w:rsid w:val="00BC44B6"/>
    <w:rsid w:val="00C25102"/>
    <w:rsid w:val="00C67B8C"/>
    <w:rsid w:val="00CA03FB"/>
    <w:rsid w:val="00CB06BD"/>
    <w:rsid w:val="00CE123A"/>
    <w:rsid w:val="00CF26EA"/>
    <w:rsid w:val="00CF7464"/>
    <w:rsid w:val="00D533F7"/>
    <w:rsid w:val="00D73545"/>
    <w:rsid w:val="00DD12F7"/>
    <w:rsid w:val="00DD504B"/>
    <w:rsid w:val="00DD6DAA"/>
    <w:rsid w:val="00DE5EAC"/>
    <w:rsid w:val="00E02654"/>
    <w:rsid w:val="00E21045"/>
    <w:rsid w:val="00E3772D"/>
    <w:rsid w:val="00E64B4D"/>
    <w:rsid w:val="00E93C59"/>
    <w:rsid w:val="00E9730F"/>
    <w:rsid w:val="00E97D0B"/>
    <w:rsid w:val="00EB4E3A"/>
    <w:rsid w:val="00ED1ACF"/>
    <w:rsid w:val="00EE1690"/>
    <w:rsid w:val="00F32726"/>
    <w:rsid w:val="00F81120"/>
    <w:rsid w:val="00F913E2"/>
    <w:rsid w:val="00F97C82"/>
    <w:rsid w:val="00FA722B"/>
    <w:rsid w:val="00FB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84FCEA"/>
  <w15:docId w15:val="{2F01C61C-6856-4011-A66C-EA8E69581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F97C82"/>
    <w:rPr>
      <w:rFonts w:ascii="Calibri" w:eastAsia="Calibri" w:hAnsi="Calibri" w:cs="Times New Roman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Sarakstarindkopa">
    <w:name w:val="List Paragraph"/>
    <w:basedOn w:val="Parasts"/>
    <w:uiPriority w:val="34"/>
    <w:qFormat/>
    <w:rsid w:val="00F97C82"/>
    <w:pPr>
      <w:ind w:left="720"/>
      <w:contextualSpacing/>
    </w:pPr>
  </w:style>
  <w:style w:type="table" w:styleId="Reatabula">
    <w:name w:val="Table Grid"/>
    <w:basedOn w:val="Parastatabula"/>
    <w:uiPriority w:val="39"/>
    <w:rsid w:val="00F97C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resteksts">
    <w:name w:val="footnote text"/>
    <w:basedOn w:val="Parasts"/>
    <w:link w:val="VrestekstsRakstz"/>
    <w:uiPriority w:val="99"/>
    <w:semiHidden/>
    <w:unhideWhenUsed/>
    <w:rsid w:val="000D6525"/>
    <w:pPr>
      <w:spacing w:after="0" w:line="240" w:lineRule="auto"/>
    </w:pPr>
    <w:rPr>
      <w:sz w:val="20"/>
      <w:szCs w:val="20"/>
    </w:rPr>
  </w:style>
  <w:style w:type="character" w:customStyle="1" w:styleId="VrestekstsRakstz">
    <w:name w:val="Vēres teksts Rakstz."/>
    <w:basedOn w:val="Noklusjumarindkopasfonts"/>
    <w:link w:val="Vresteksts"/>
    <w:uiPriority w:val="99"/>
    <w:semiHidden/>
    <w:rsid w:val="000D6525"/>
    <w:rPr>
      <w:rFonts w:ascii="Calibri" w:eastAsia="Calibri" w:hAnsi="Calibri" w:cs="Times New Roman"/>
      <w:sz w:val="20"/>
      <w:szCs w:val="20"/>
    </w:rPr>
  </w:style>
  <w:style w:type="character" w:styleId="Vresatsauce">
    <w:name w:val="footnote reference"/>
    <w:basedOn w:val="Noklusjumarindkopasfonts"/>
    <w:uiPriority w:val="99"/>
    <w:semiHidden/>
    <w:unhideWhenUsed/>
    <w:rsid w:val="000D6525"/>
    <w:rPr>
      <w:vertAlign w:val="superscript"/>
    </w:rPr>
  </w:style>
  <w:style w:type="paragraph" w:styleId="Galvene">
    <w:name w:val="header"/>
    <w:basedOn w:val="Parasts"/>
    <w:link w:val="GalveneRakstz"/>
    <w:uiPriority w:val="99"/>
    <w:unhideWhenUsed/>
    <w:rsid w:val="00B7492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B74920"/>
    <w:rPr>
      <w:rFonts w:ascii="Calibri" w:eastAsia="Calibri" w:hAnsi="Calibri" w:cs="Times New Roman"/>
    </w:rPr>
  </w:style>
  <w:style w:type="paragraph" w:styleId="Kjene">
    <w:name w:val="footer"/>
    <w:basedOn w:val="Parasts"/>
    <w:link w:val="KjeneRakstz"/>
    <w:uiPriority w:val="99"/>
    <w:unhideWhenUsed/>
    <w:rsid w:val="00B7492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B74920"/>
    <w:rPr>
      <w:rFonts w:ascii="Calibri" w:eastAsia="Calibri" w:hAnsi="Calibri" w:cs="Times New Roman"/>
    </w:rPr>
  </w:style>
  <w:style w:type="character" w:styleId="Komentraatsauce">
    <w:name w:val="annotation reference"/>
    <w:basedOn w:val="Noklusjumarindkopasfonts"/>
    <w:uiPriority w:val="99"/>
    <w:semiHidden/>
    <w:unhideWhenUsed/>
    <w:rsid w:val="00A25E5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A25E53"/>
    <w:pPr>
      <w:spacing w:line="240" w:lineRule="auto"/>
    </w:pPr>
    <w:rPr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semiHidden/>
    <w:rsid w:val="00A25E53"/>
    <w:rPr>
      <w:rFonts w:ascii="Calibri" w:eastAsia="Calibri" w:hAnsi="Calibri" w:cs="Times New Roman"/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A25E53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A25E53"/>
    <w:rPr>
      <w:rFonts w:ascii="Calibri" w:eastAsia="Calibri" w:hAnsi="Calibri" w:cs="Times New Roman"/>
      <w:b/>
      <w:bCs/>
      <w:sz w:val="20"/>
      <w:szCs w:val="20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A25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A25E5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3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2" ma:contentTypeDescription="Create a new document." ma:contentTypeScope="" ma:versionID="2304a2334b53c9f153f21d61e5078828">
  <xsd:schema xmlns:xsd="http://www.w3.org/2001/XMLSchema" xmlns:xs="http://www.w3.org/2001/XMLSchema" xmlns:p="http://schemas.microsoft.com/office/2006/metadata/properties" xmlns:ns2="c4872420-5a97-4400-af09-2f8d5d3abf0d" targetNamespace="http://schemas.microsoft.com/office/2006/metadata/properties" ma:root="true" ma:fieldsID="7a3479604f8b3d213bc75af7bccac103" ns2:_="">
    <xsd:import namespace="c4872420-5a97-4400-af09-2f8d5d3ab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E2777-63DE-487D-876F-7AE024B840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357B97-BC58-4BEE-891C-74BE6D54C7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528829-D35D-45B2-B803-CFAEFCDDBB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A6EA60-8919-4F1C-95EF-CE4CAD166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9</Words>
  <Characters>548</Characters>
  <Application>Microsoft Office Word</Application>
  <DocSecurity>0</DocSecurity>
  <Lines>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ga Lipenberga</dc:creator>
  <cp:lastModifiedBy>Aiga Lipenberga</cp:lastModifiedBy>
  <cp:revision>2</cp:revision>
  <cp:lastPrinted>2018-04-11T11:41:00Z</cp:lastPrinted>
  <dcterms:created xsi:type="dcterms:W3CDTF">2021-05-26T13:45:00Z</dcterms:created>
  <dcterms:modified xsi:type="dcterms:W3CDTF">2021-05-26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